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BA1CF"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019B4D95" wp14:editId="3DFBF644">
                <wp:simplePos x="0" y="0"/>
                <wp:positionH relativeFrom="margin">
                  <wp:posOffset>0</wp:posOffset>
                </wp:positionH>
                <wp:positionV relativeFrom="margin">
                  <wp:posOffset>952500</wp:posOffset>
                </wp:positionV>
                <wp:extent cx="5943600" cy="7315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solidFill>
                          <a:srgbClr val="FFFFFF"/>
                        </a:solidFill>
                        <a:ln w="9525">
                          <a:noFill/>
                          <a:miter lim="800000"/>
                          <a:headEnd/>
                          <a:tailEnd/>
                        </a:ln>
                      </wps:spPr>
                      <wps:txbx>
                        <w:txbxContent>
                          <w:p w14:paraId="48C8739D"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4D0828D9"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4D13EC5D"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You've probably been told that having a home warranty isn't required when you're selling your home, and while that is the case, having one can still be incredibly beneficial.  It could even help your home get sold more quickly and for more money. </w:t>
                            </w:r>
                          </w:p>
                          <w:p w14:paraId="105F9C55"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3EFD159D"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Statistics show that 4 out of 5 home buyers prefer to purchase a home that comes with a warranty.  It can also ease the concerns of first-time home buyers. </w:t>
                            </w:r>
                          </w:p>
                          <w:p w14:paraId="0E32EC60"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52A2C52A"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The best part?  You are protected.  Should something happen after the sale and repairs are necessary, with a home warranty, you're not responsible.  Wouldn't it be nice to have a worry-free sale?  </w:t>
                            </w:r>
                          </w:p>
                          <w:p w14:paraId="4972AF21"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4FB55AC8"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If you need assistance with a home warranty or any other real estate needs, please feel free to contact me any time at [PHONE]. </w:t>
                            </w:r>
                          </w:p>
                          <w:p w14:paraId="7B6883AB"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73902F3A" w14:textId="77777777" w:rsidR="001E3352" w:rsidRPr="004C7D9D"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I look forward to [SERVING/CONTINUING TO SERVE] as your [REALTOR®/AGENT/BROKER].</w:t>
                            </w:r>
                            <w:r w:rsidR="00FC611B">
                              <w:rPr>
                                <w:rFonts w:ascii="Verdana" w:hAnsi="Verdana" w:cs="Verdana"/>
                              </w:rPr>
                              <w:br/>
                            </w:r>
                          </w:p>
                          <w:p w14:paraId="7D70CAD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6B2377C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AB79C2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0EE9CA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CFC584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57D3A30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6D22969D" w14:textId="77777777" w:rsidR="00CA77A9" w:rsidRDefault="00CA77A9" w:rsidP="004C7D9D">
                            <w:pPr>
                              <w:autoSpaceDE w:val="0"/>
                              <w:autoSpaceDN w:val="0"/>
                              <w:adjustRightInd w:val="0"/>
                              <w:spacing w:after="0" w:line="240" w:lineRule="auto"/>
                              <w:rPr>
                                <w:rFonts w:ascii="Verdana" w:hAnsi="Verdana" w:cs="Verdana"/>
                              </w:rPr>
                            </w:pPr>
                          </w:p>
                          <w:p w14:paraId="62F8F906"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9B4D95" id="_x0000_t202" coordsize="21600,21600" o:spt="202" path="m,l,21600r21600,l21600,xe">
                <v:stroke joinstyle="miter"/>
                <v:path gradientshapeok="t" o:connecttype="rect"/>
              </v:shapetype>
              <v:shape id="Text Box 2" o:spid="_x0000_s1026" type="#_x0000_t202" style="position:absolute;margin-left:0;margin-top:75pt;width:468pt;height:8in;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vb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" stroked="f">
                <v:textbox>
                  <w:txbxContent>
                    <w:p w14:paraId="48C8739D"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4D0828D9"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4D13EC5D"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You've probably been told that having a home warranty isn't required when you're selling your home, and while that is the case, having one can still be incredibly beneficial.  It could even help your home get sold more quickly and for more money. </w:t>
                      </w:r>
                    </w:p>
                    <w:p w14:paraId="105F9C55"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3EFD159D"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Statistics show that 4 out of 5 home buyers prefer to purchase a home that comes with a warranty.  It can also ease the concerns of first-time home buyers. </w:t>
                      </w:r>
                    </w:p>
                    <w:p w14:paraId="0E32EC60"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52A2C52A"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The best part?  You are protected.  Should something happen after the sale and repairs are necessary, with a home warranty, you're not responsible.  Wouldn't it be nice to have a worry-free sale?  </w:t>
                      </w:r>
                    </w:p>
                    <w:p w14:paraId="4972AF21"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4FB55AC8"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 xml:space="preserve">If you need assistance with a home warranty or any other real estate needs, please feel free to contact me any time at [PHONE]. </w:t>
                      </w:r>
                    </w:p>
                    <w:p w14:paraId="7B6883AB" w14:textId="77777777" w:rsidR="005E6285" w:rsidRPr="005E6285" w:rsidRDefault="005E6285" w:rsidP="005E6285">
                      <w:pPr>
                        <w:autoSpaceDE w:val="0"/>
                        <w:autoSpaceDN w:val="0"/>
                        <w:adjustRightInd w:val="0"/>
                        <w:spacing w:after="0" w:line="240" w:lineRule="auto"/>
                        <w:rPr>
                          <w:rFonts w:asciiTheme="minorHAnsi" w:hAnsiTheme="minorHAnsi" w:cstheme="minorHAnsi"/>
                        </w:rPr>
                      </w:pPr>
                    </w:p>
                    <w:p w14:paraId="73902F3A" w14:textId="77777777" w:rsidR="001E3352" w:rsidRPr="004C7D9D" w:rsidRDefault="005E6285" w:rsidP="005E6285">
                      <w:pPr>
                        <w:autoSpaceDE w:val="0"/>
                        <w:autoSpaceDN w:val="0"/>
                        <w:adjustRightInd w:val="0"/>
                        <w:spacing w:after="0" w:line="240" w:lineRule="auto"/>
                        <w:rPr>
                          <w:rFonts w:asciiTheme="minorHAnsi" w:hAnsiTheme="minorHAnsi" w:cstheme="minorHAnsi"/>
                        </w:rPr>
                      </w:pPr>
                      <w:r w:rsidRPr="005E6285">
                        <w:rPr>
                          <w:rFonts w:asciiTheme="minorHAnsi" w:hAnsiTheme="minorHAnsi" w:cstheme="minorHAnsi"/>
                        </w:rPr>
                        <w:t>I look forward to [SERVING/CONTINUING TO SERVE] as your [REALTOR®/AGENT/BROKER].</w:t>
                      </w:r>
                      <w:r w:rsidR="00FC611B">
                        <w:rPr>
                          <w:rFonts w:ascii="Verdana" w:hAnsi="Verdana" w:cs="Verdana"/>
                        </w:rPr>
                        <w:br/>
                      </w:r>
                    </w:p>
                    <w:p w14:paraId="7D70CAD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6B2377C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AB79C2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0EE9CA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CFC584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57D3A30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6D22969D" w14:textId="77777777" w:rsidR="00CA77A9" w:rsidRDefault="00CA77A9" w:rsidP="004C7D9D">
                      <w:pPr>
                        <w:autoSpaceDE w:val="0"/>
                        <w:autoSpaceDN w:val="0"/>
                        <w:adjustRightInd w:val="0"/>
                        <w:spacing w:after="0" w:line="240" w:lineRule="auto"/>
                        <w:rPr>
                          <w:rFonts w:ascii="Verdana" w:hAnsi="Verdana" w:cs="Verdana"/>
                        </w:rPr>
                      </w:pPr>
                    </w:p>
                    <w:p w14:paraId="62F8F906"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5B9F0" w14:textId="77777777" w:rsidR="004F792F" w:rsidRDefault="004F792F" w:rsidP="00C45210">
      <w:pPr>
        <w:spacing w:after="0" w:line="240" w:lineRule="auto"/>
      </w:pPr>
      <w:r>
        <w:separator/>
      </w:r>
    </w:p>
  </w:endnote>
  <w:endnote w:type="continuationSeparator" w:id="0">
    <w:p w14:paraId="79B4CC24" w14:textId="77777777" w:rsidR="004F792F" w:rsidRDefault="004F792F"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AB3FB" w14:textId="2B177F97" w:rsidR="00753396" w:rsidRPr="00E4077B" w:rsidRDefault="00E4077B" w:rsidP="00E4077B">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2B9D9" w14:textId="77777777" w:rsidR="004F792F" w:rsidRDefault="004F792F" w:rsidP="00C45210">
      <w:pPr>
        <w:spacing w:after="0" w:line="240" w:lineRule="auto"/>
      </w:pPr>
      <w:r>
        <w:separator/>
      </w:r>
    </w:p>
  </w:footnote>
  <w:footnote w:type="continuationSeparator" w:id="0">
    <w:p w14:paraId="1F0AAD50" w14:textId="77777777" w:rsidR="004F792F" w:rsidRDefault="004F792F"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656AC" w14:textId="77777777" w:rsidR="00753396" w:rsidRDefault="0051726E">
    <w:pPr>
      <w:pStyle w:val="Header"/>
    </w:pPr>
    <w:r>
      <w:rPr>
        <w:noProof/>
      </w:rPr>
      <w:drawing>
        <wp:anchor distT="0" distB="0" distL="114300" distR="114300" simplePos="0" relativeHeight="251657728" behindDoc="1" locked="0" layoutInCell="1" allowOverlap="1" wp14:anchorId="098520ED" wp14:editId="65DC1347">
          <wp:simplePos x="0" y="0"/>
          <wp:positionH relativeFrom="margin">
            <wp:posOffset>1924050</wp:posOffset>
          </wp:positionH>
          <wp:positionV relativeFrom="paragraph">
            <wp:posOffset>-7637</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15622A"/>
    <w:rsid w:val="001D2601"/>
    <w:rsid w:val="001E006A"/>
    <w:rsid w:val="001E3352"/>
    <w:rsid w:val="00250F04"/>
    <w:rsid w:val="002533BE"/>
    <w:rsid w:val="002C5183"/>
    <w:rsid w:val="003C3A62"/>
    <w:rsid w:val="004C7D9D"/>
    <w:rsid w:val="004F792F"/>
    <w:rsid w:val="0051726E"/>
    <w:rsid w:val="00584B59"/>
    <w:rsid w:val="005D243D"/>
    <w:rsid w:val="005E6285"/>
    <w:rsid w:val="00611788"/>
    <w:rsid w:val="00670015"/>
    <w:rsid w:val="006734EB"/>
    <w:rsid w:val="00682745"/>
    <w:rsid w:val="006B6C64"/>
    <w:rsid w:val="00702F06"/>
    <w:rsid w:val="00753396"/>
    <w:rsid w:val="007C47E0"/>
    <w:rsid w:val="00833975"/>
    <w:rsid w:val="00861057"/>
    <w:rsid w:val="008A2611"/>
    <w:rsid w:val="00902B72"/>
    <w:rsid w:val="009861B2"/>
    <w:rsid w:val="009D7E74"/>
    <w:rsid w:val="00A536D9"/>
    <w:rsid w:val="00A55411"/>
    <w:rsid w:val="00A574CE"/>
    <w:rsid w:val="00A6506C"/>
    <w:rsid w:val="00AA69A3"/>
    <w:rsid w:val="00AC5B40"/>
    <w:rsid w:val="00AD47E8"/>
    <w:rsid w:val="00B22414"/>
    <w:rsid w:val="00B42E00"/>
    <w:rsid w:val="00C1430A"/>
    <w:rsid w:val="00C45210"/>
    <w:rsid w:val="00C7219D"/>
    <w:rsid w:val="00CA77A9"/>
    <w:rsid w:val="00CF34D8"/>
    <w:rsid w:val="00E4077B"/>
    <w:rsid w:val="00E42718"/>
    <w:rsid w:val="00E92566"/>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73FF5A"/>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30:00Z</dcterms:created>
  <dcterms:modified xsi:type="dcterms:W3CDTF">2019-10-14T05:30:00Z</dcterms:modified>
</cp:coreProperties>
</file>